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035B" w:rsidRDefault="0012035B" w:rsidP="0012035B">
      <w:pPr>
        <w:spacing w:after="0" w:line="480" w:lineRule="auto"/>
        <w:rPr>
          <w:sz w:val="24"/>
        </w:rPr>
      </w:pPr>
      <w:bookmarkStart w:id="0" w:name="_GoBack"/>
      <w:bookmarkEnd w:id="0"/>
    </w:p>
    <w:p w:rsidR="0012035B" w:rsidRPr="00C10615" w:rsidRDefault="0012035B" w:rsidP="0012035B">
      <w:pPr>
        <w:spacing w:after="0" w:line="480" w:lineRule="auto"/>
        <w:rPr>
          <w:sz w:val="24"/>
          <w:u w:val="single"/>
        </w:rPr>
      </w:pPr>
      <w:r w:rsidRPr="00C10615">
        <w:rPr>
          <w:sz w:val="24"/>
        </w:rPr>
        <w:t>Company Name:</w:t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</w:p>
    <w:p w:rsidR="0012035B" w:rsidRPr="00C10615" w:rsidRDefault="0012035B" w:rsidP="0012035B">
      <w:pPr>
        <w:spacing w:after="0" w:line="480" w:lineRule="auto"/>
        <w:rPr>
          <w:sz w:val="24"/>
          <w:u w:val="single"/>
        </w:rPr>
      </w:pPr>
      <w:r w:rsidRPr="00C10615">
        <w:rPr>
          <w:sz w:val="24"/>
        </w:rPr>
        <w:t xml:space="preserve">Media Account Consultant: </w:t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</w:p>
    <w:p w:rsidR="0012035B" w:rsidRDefault="0012035B" w:rsidP="0012035B">
      <w:pPr>
        <w:spacing w:after="0" w:line="360" w:lineRule="auto"/>
        <w:rPr>
          <w:b/>
          <w:sz w:val="24"/>
          <w:u w:val="single"/>
        </w:rPr>
      </w:pPr>
    </w:p>
    <w:p w:rsidR="0012035B" w:rsidRPr="00625692" w:rsidRDefault="0012035B" w:rsidP="0012035B">
      <w:pPr>
        <w:spacing w:after="0" w:line="360" w:lineRule="auto"/>
        <w:rPr>
          <w:b/>
          <w:sz w:val="24"/>
          <w:u w:val="single"/>
        </w:rPr>
      </w:pPr>
      <w:r>
        <w:rPr>
          <w:b/>
          <w:sz w:val="24"/>
          <w:u w:val="single"/>
        </w:rPr>
        <w:t>PRODUCTS/</w:t>
      </w:r>
      <w:r w:rsidRPr="00625692">
        <w:rPr>
          <w:b/>
          <w:sz w:val="24"/>
          <w:u w:val="single"/>
        </w:rPr>
        <w:t>SERVICES</w:t>
      </w:r>
    </w:p>
    <w:p w:rsidR="00644C8C" w:rsidRDefault="0012035B" w:rsidP="0012035B">
      <w:pPr>
        <w:spacing w:after="0" w:line="360" w:lineRule="auto"/>
        <w:rPr>
          <w:i/>
          <w:sz w:val="24"/>
        </w:rPr>
      </w:pPr>
      <w:r w:rsidRPr="00C10615">
        <w:rPr>
          <w:i/>
          <w:sz w:val="24"/>
        </w:rPr>
        <w:t xml:space="preserve">Please indicate the </w:t>
      </w:r>
      <w:r>
        <w:rPr>
          <w:i/>
          <w:sz w:val="24"/>
        </w:rPr>
        <w:t>products/services</w:t>
      </w:r>
      <w:r w:rsidRPr="00C10615">
        <w:rPr>
          <w:i/>
          <w:sz w:val="24"/>
        </w:rPr>
        <w:t xml:space="preserve"> provided by your </w:t>
      </w:r>
      <w:r w:rsidR="00BB54BE">
        <w:rPr>
          <w:i/>
          <w:sz w:val="24"/>
        </w:rPr>
        <w:t>motel</w:t>
      </w:r>
      <w:r w:rsidRPr="00C10615">
        <w:rPr>
          <w:i/>
          <w:sz w:val="24"/>
        </w:rPr>
        <w:t xml:space="preserve"> by checking off the appropriate </w:t>
      </w:r>
      <w:r>
        <w:rPr>
          <w:i/>
          <w:sz w:val="24"/>
        </w:rPr>
        <w:t>ones</w:t>
      </w:r>
      <w:r w:rsidRPr="00C10615">
        <w:rPr>
          <w:i/>
          <w:sz w:val="24"/>
        </w:rPr>
        <w:t xml:space="preserve"> below.</w:t>
      </w:r>
    </w:p>
    <w:p w:rsidR="00385C3E" w:rsidRPr="00385C3E" w:rsidRDefault="00385C3E" w:rsidP="0012035B">
      <w:pPr>
        <w:spacing w:after="0" w:line="360" w:lineRule="auto"/>
        <w:rPr>
          <w:i/>
          <w:sz w:val="24"/>
        </w:rPr>
      </w:pPr>
    </w:p>
    <w:p w:rsidR="00644C8C" w:rsidRDefault="00644C8C" w:rsidP="0012035B">
      <w:pPr>
        <w:spacing w:after="0" w:line="360" w:lineRule="auto"/>
        <w:rPr>
          <w:b/>
          <w:sz w:val="24"/>
        </w:rPr>
        <w:sectPr w:rsidR="00644C8C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385C3E" w:rsidRDefault="00385C3E" w:rsidP="00385C3E">
      <w:p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>Room Types</w:t>
      </w:r>
    </w:p>
    <w:p w:rsidR="00385C3E" w:rsidRDefault="00385C3E" w:rsidP="00385C3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One Bed</w:t>
      </w:r>
    </w:p>
    <w:p w:rsidR="00385C3E" w:rsidRDefault="00385C3E" w:rsidP="00385C3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Two Beds</w:t>
      </w:r>
    </w:p>
    <w:p w:rsidR="00385C3E" w:rsidRPr="00C10615" w:rsidRDefault="00385C3E" w:rsidP="00385C3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Connecting Rooms</w:t>
      </w:r>
    </w:p>
    <w:p w:rsidR="00385C3E" w:rsidRDefault="00385C3E" w:rsidP="00385C3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Suite</w:t>
      </w:r>
    </w:p>
    <w:p w:rsidR="00385C3E" w:rsidRPr="00385C3E" w:rsidRDefault="00385C3E" w:rsidP="00385C3E">
      <w:pPr>
        <w:spacing w:after="0" w:line="360" w:lineRule="auto"/>
        <w:ind w:firstLine="720"/>
        <w:rPr>
          <w:sz w:val="24"/>
        </w:rPr>
      </w:pPr>
    </w:p>
    <w:p w:rsidR="0012035B" w:rsidRDefault="00BB54BE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t>In-Room Amenities</w:t>
      </w:r>
      <w:r w:rsidR="0012035B" w:rsidRPr="00C10615">
        <w:rPr>
          <w:b/>
          <w:sz w:val="24"/>
        </w:rPr>
        <w:t>:</w:t>
      </w:r>
    </w:p>
    <w:p w:rsidR="00644C8C" w:rsidRDefault="00644C8C" w:rsidP="00644C8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>
        <w:rPr>
          <w:sz w:val="24"/>
        </w:rPr>
        <w:t>Room Service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BB54BE">
        <w:rPr>
          <w:sz w:val="24"/>
        </w:rPr>
        <w:t>Free Wi-Fi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BB54BE">
        <w:rPr>
          <w:sz w:val="24"/>
        </w:rPr>
        <w:t>Free Breakfast</w:t>
      </w:r>
    </w:p>
    <w:p w:rsidR="00BB54BE" w:rsidRPr="00C10615" w:rsidRDefault="00BB54BE" w:rsidP="00BB54B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>
        <w:rPr>
          <w:sz w:val="24"/>
        </w:rPr>
        <w:t>Cable TV</w:t>
      </w:r>
    </w:p>
    <w:p w:rsidR="00BB54BE" w:rsidRDefault="00BB54BE" w:rsidP="00BB54B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>
        <w:rPr>
          <w:sz w:val="24"/>
        </w:rPr>
        <w:t>Kitchenette</w:t>
      </w:r>
    </w:p>
    <w:p w:rsidR="004B7A3E" w:rsidRPr="00C10615" w:rsidRDefault="004B7A3E" w:rsidP="004B7A3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>
        <w:rPr>
          <w:sz w:val="24"/>
        </w:rPr>
        <w:t>Coffeemaker &amp; Tea</w:t>
      </w:r>
    </w:p>
    <w:p w:rsidR="00BB54BE" w:rsidRDefault="00BB54BE" w:rsidP="00BB54B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>
        <w:rPr>
          <w:sz w:val="24"/>
        </w:rPr>
        <w:t>Hair Dryer</w:t>
      </w:r>
    </w:p>
    <w:p w:rsidR="004B7A3E" w:rsidRDefault="004B7A3E" w:rsidP="004B7A3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Toiletries</w:t>
      </w:r>
    </w:p>
    <w:p w:rsidR="004B7A3E" w:rsidRDefault="004B7A3E" w:rsidP="004B7A3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>
        <w:rPr>
          <w:sz w:val="24"/>
        </w:rPr>
        <w:t>Mini-Bar</w:t>
      </w:r>
    </w:p>
    <w:p w:rsidR="004B7A3E" w:rsidRDefault="004B7A3E" w:rsidP="004B7A3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>
        <w:rPr>
          <w:sz w:val="24"/>
        </w:rPr>
        <w:t>Pet-Friendly Rooms</w:t>
      </w:r>
    </w:p>
    <w:p w:rsidR="004B7A3E" w:rsidRDefault="004B7A3E" w:rsidP="004B7A3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>
        <w:rPr>
          <w:sz w:val="24"/>
        </w:rPr>
        <w:t>Wake-Up Call</w:t>
      </w:r>
    </w:p>
    <w:p w:rsidR="00644C8C" w:rsidRDefault="00644C8C" w:rsidP="00644C8C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>
        <w:rPr>
          <w:sz w:val="24"/>
        </w:rPr>
        <w:t>Air Conditioning</w:t>
      </w:r>
    </w:p>
    <w:p w:rsidR="0012035B" w:rsidRDefault="0012035B" w:rsidP="0012035B">
      <w:pPr>
        <w:spacing w:after="0" w:line="360" w:lineRule="auto"/>
        <w:rPr>
          <w:sz w:val="24"/>
        </w:rPr>
      </w:pPr>
    </w:p>
    <w:p w:rsidR="00385C3E" w:rsidRDefault="00385C3E" w:rsidP="00385C3E">
      <w:pPr>
        <w:spacing w:after="0" w:line="360" w:lineRule="auto"/>
        <w:rPr>
          <w:sz w:val="24"/>
        </w:rPr>
      </w:pPr>
    </w:p>
    <w:p w:rsidR="00385C3E" w:rsidRDefault="00385C3E" w:rsidP="00385C3E">
      <w:pPr>
        <w:spacing w:after="0" w:line="360" w:lineRule="auto"/>
        <w:rPr>
          <w:sz w:val="24"/>
        </w:rPr>
      </w:pPr>
    </w:p>
    <w:p w:rsidR="00385C3E" w:rsidRPr="00C10615" w:rsidRDefault="00385C3E" w:rsidP="00385C3E">
      <w:p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>F</w:t>
      </w:r>
      <w:r>
        <w:rPr>
          <w:b/>
          <w:sz w:val="24"/>
        </w:rPr>
        <w:t>acilities</w:t>
      </w:r>
      <w:r w:rsidRPr="00C10615">
        <w:rPr>
          <w:b/>
          <w:sz w:val="24"/>
        </w:rPr>
        <w:t>:</w:t>
      </w:r>
    </w:p>
    <w:p w:rsidR="00385C3E" w:rsidRPr="006A1531" w:rsidRDefault="00385C3E" w:rsidP="00385C3E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>___ Indoor Swimming Pool</w:t>
      </w:r>
      <w:r w:rsidRPr="00C10615">
        <w:rPr>
          <w:sz w:val="24"/>
        </w:rPr>
        <w:t xml:space="preserve"> </w:t>
      </w:r>
    </w:p>
    <w:p w:rsidR="00385C3E" w:rsidRPr="00C10615" w:rsidRDefault="00385C3E" w:rsidP="00385C3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Outdoor Swimming Pool</w:t>
      </w:r>
    </w:p>
    <w:p w:rsidR="00385C3E" w:rsidRDefault="00385C3E" w:rsidP="00385C3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Hot Tub</w:t>
      </w:r>
    </w:p>
    <w:p w:rsidR="00385C3E" w:rsidRPr="006A1531" w:rsidRDefault="00385C3E" w:rsidP="00385C3E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>___ Bar/Restaurant</w:t>
      </w:r>
    </w:p>
    <w:p w:rsidR="00385C3E" w:rsidRDefault="00385C3E" w:rsidP="00385C3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Free Parking</w:t>
      </w:r>
    </w:p>
    <w:p w:rsidR="00385C3E" w:rsidRDefault="00385C3E" w:rsidP="00385C3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Laundry</w:t>
      </w:r>
    </w:p>
    <w:p w:rsidR="00385C3E" w:rsidRDefault="00385C3E" w:rsidP="00385C3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Conference Rooms</w:t>
      </w:r>
    </w:p>
    <w:p w:rsidR="00385C3E" w:rsidRDefault="00385C3E" w:rsidP="00385C3E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Business Centre</w:t>
      </w:r>
    </w:p>
    <w:p w:rsidR="00385C3E" w:rsidRDefault="00385C3E" w:rsidP="0012035B">
      <w:pPr>
        <w:spacing w:after="0" w:line="360" w:lineRule="auto"/>
        <w:rPr>
          <w:sz w:val="24"/>
        </w:rPr>
      </w:pPr>
    </w:p>
    <w:p w:rsidR="00644C8C" w:rsidRPr="00C10615" w:rsidRDefault="00644C8C" w:rsidP="00644C8C">
      <w:pPr>
        <w:spacing w:after="0" w:line="360" w:lineRule="auto"/>
        <w:rPr>
          <w:b/>
          <w:sz w:val="24"/>
        </w:rPr>
      </w:pPr>
      <w:r>
        <w:rPr>
          <w:b/>
          <w:sz w:val="24"/>
        </w:rPr>
        <w:t>Nearby Highways/Thoroughfares</w:t>
      </w:r>
      <w:r w:rsidRPr="00C10615">
        <w:rPr>
          <w:b/>
          <w:sz w:val="24"/>
        </w:rPr>
        <w:t>:</w:t>
      </w:r>
      <w:r w:rsidRPr="00C10615">
        <w:rPr>
          <w:b/>
          <w:sz w:val="24"/>
        </w:rPr>
        <w:tab/>
        <w:t xml:space="preserve"> </w:t>
      </w:r>
    </w:p>
    <w:p w:rsidR="00644C8C" w:rsidRDefault="00644C8C" w:rsidP="00644C8C">
      <w:pPr>
        <w:pStyle w:val="ListParagraph"/>
        <w:numPr>
          <w:ilvl w:val="0"/>
          <w:numId w:val="1"/>
        </w:numPr>
        <w:spacing w:line="360" w:lineRule="auto"/>
      </w:pPr>
    </w:p>
    <w:p w:rsidR="00644C8C" w:rsidRDefault="00644C8C" w:rsidP="00385C3E">
      <w:pPr>
        <w:pStyle w:val="ListParagraph"/>
        <w:numPr>
          <w:ilvl w:val="0"/>
          <w:numId w:val="1"/>
        </w:numPr>
        <w:spacing w:line="360" w:lineRule="auto"/>
      </w:pPr>
    </w:p>
    <w:p w:rsidR="00644C8C" w:rsidRPr="00C10615" w:rsidRDefault="00644C8C" w:rsidP="00644C8C">
      <w:pPr>
        <w:spacing w:after="0" w:line="360" w:lineRule="auto"/>
        <w:rPr>
          <w:b/>
          <w:sz w:val="24"/>
        </w:rPr>
      </w:pPr>
      <w:r>
        <w:rPr>
          <w:b/>
          <w:sz w:val="24"/>
        </w:rPr>
        <w:t>Nearby Attractions:</w:t>
      </w:r>
    </w:p>
    <w:p w:rsidR="004B7A3E" w:rsidRPr="00385C3E" w:rsidRDefault="004B7A3E" w:rsidP="00385C3E">
      <w:pPr>
        <w:pStyle w:val="ListParagraph"/>
        <w:numPr>
          <w:ilvl w:val="0"/>
          <w:numId w:val="1"/>
        </w:numPr>
        <w:spacing w:line="360" w:lineRule="auto"/>
      </w:pPr>
    </w:p>
    <w:p w:rsidR="00644C8C" w:rsidRPr="00385C3E" w:rsidRDefault="00644C8C" w:rsidP="00385C3E">
      <w:pPr>
        <w:pStyle w:val="ListParagraph"/>
        <w:numPr>
          <w:ilvl w:val="0"/>
          <w:numId w:val="1"/>
        </w:numPr>
        <w:spacing w:line="360" w:lineRule="auto"/>
      </w:pPr>
    </w:p>
    <w:p w:rsidR="003C0BC2" w:rsidRDefault="003C0BC2" w:rsidP="003C0BC2">
      <w:pPr>
        <w:spacing w:after="0" w:line="360" w:lineRule="auto"/>
        <w:rPr>
          <w:sz w:val="24"/>
        </w:rPr>
      </w:pPr>
      <w:r w:rsidRPr="0012035B">
        <w:rPr>
          <w:b/>
          <w:sz w:val="24"/>
        </w:rPr>
        <w:t>Other Services</w:t>
      </w:r>
      <w:r>
        <w:rPr>
          <w:sz w:val="24"/>
        </w:rPr>
        <w:t xml:space="preserve"> (list below):</w:t>
      </w:r>
    </w:p>
    <w:p w:rsidR="003C0BC2" w:rsidRDefault="003C0BC2" w:rsidP="003C0BC2">
      <w:pPr>
        <w:pStyle w:val="ListParagraph"/>
        <w:numPr>
          <w:ilvl w:val="0"/>
          <w:numId w:val="1"/>
        </w:numPr>
        <w:spacing w:line="360" w:lineRule="auto"/>
      </w:pPr>
    </w:p>
    <w:p w:rsidR="003C0BC2" w:rsidRDefault="003C0BC2" w:rsidP="003C0BC2">
      <w:pPr>
        <w:pStyle w:val="ListParagraph"/>
        <w:numPr>
          <w:ilvl w:val="0"/>
          <w:numId w:val="1"/>
        </w:numPr>
        <w:spacing w:line="360" w:lineRule="auto"/>
      </w:pPr>
    </w:p>
    <w:p w:rsidR="003C0BC2" w:rsidRPr="004B7A3E" w:rsidRDefault="003C0BC2" w:rsidP="004B7A3E">
      <w:pPr>
        <w:pStyle w:val="ListParagraph"/>
        <w:numPr>
          <w:ilvl w:val="0"/>
          <w:numId w:val="1"/>
        </w:numPr>
        <w:spacing w:line="360" w:lineRule="auto"/>
      </w:pPr>
    </w:p>
    <w:sectPr w:rsidR="003C0BC2" w:rsidRPr="004B7A3E" w:rsidSect="003C0BC2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37802" w:rsidRDefault="00E37802" w:rsidP="0012035B">
      <w:pPr>
        <w:spacing w:after="0" w:line="240" w:lineRule="auto"/>
      </w:pPr>
      <w:r>
        <w:separator/>
      </w:r>
    </w:p>
  </w:endnote>
  <w:endnote w:type="continuationSeparator" w:id="0">
    <w:p w:rsidR="00E37802" w:rsidRDefault="00E37802" w:rsidP="001203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37802" w:rsidRDefault="00E37802" w:rsidP="0012035B">
      <w:pPr>
        <w:spacing w:after="0" w:line="240" w:lineRule="auto"/>
      </w:pPr>
      <w:r>
        <w:separator/>
      </w:r>
    </w:p>
  </w:footnote>
  <w:footnote w:type="continuationSeparator" w:id="0">
    <w:p w:rsidR="00E37802" w:rsidRDefault="00E37802" w:rsidP="001203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35B" w:rsidRPr="0012035B" w:rsidRDefault="00F1013D">
    <w:pPr>
      <w:pStyle w:val="Header"/>
      <w:rPr>
        <w:rFonts w:ascii="Arial" w:hAnsi="Arial" w:cs="Arial"/>
        <w:b/>
      </w:rPr>
    </w:pPr>
    <w:r w:rsidRPr="0012035B">
      <w:rPr>
        <w:rFonts w:ascii="Arial" w:hAnsi="Arial" w:cs="Arial"/>
        <w:b/>
        <w:noProof/>
        <w:sz w:val="36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BAA25A4" wp14:editId="1972C82B">
              <wp:simplePos x="0" y="0"/>
              <wp:positionH relativeFrom="column">
                <wp:posOffset>18415</wp:posOffset>
              </wp:positionH>
              <wp:positionV relativeFrom="paragraph">
                <wp:posOffset>299085</wp:posOffset>
              </wp:positionV>
              <wp:extent cx="571500" cy="0"/>
              <wp:effectExtent l="0" t="19050" r="0" b="19050"/>
              <wp:wrapTight wrapText="bothSides">
                <wp:wrapPolygon edited="0">
                  <wp:start x="0" y="-1"/>
                  <wp:lineTo x="0" y="-1"/>
                  <wp:lineTo x="20880" y="-1"/>
                  <wp:lineTo x="20880" y="-1"/>
                  <wp:lineTo x="0" y="-1"/>
                </wp:wrapPolygon>
              </wp:wrapTight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FFF2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38100"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45pt,23.55pt" to="46.45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" strokecolor="#fff200" strokeweight="3pt">
              <v:shadow opacity="22938f" offset="0"/>
              <w10:wrap type="tight"/>
            </v:line>
          </w:pict>
        </mc:Fallback>
      </mc:AlternateContent>
    </w:r>
    <w:r w:rsidR="0012035B">
      <w:rPr>
        <w:noProof/>
        <w:lang w:val="en-US"/>
      </w:rPr>
      <w:drawing>
        <wp:anchor distT="0" distB="0" distL="114300" distR="114300" simplePos="0" relativeHeight="251661312" behindDoc="0" locked="1" layoutInCell="1" allowOverlap="1" wp14:anchorId="6375C6F3" wp14:editId="385E545C">
          <wp:simplePos x="0" y="0"/>
          <wp:positionH relativeFrom="column">
            <wp:posOffset>-389255</wp:posOffset>
          </wp:positionH>
          <wp:positionV relativeFrom="paragraph">
            <wp:posOffset>8990965</wp:posOffset>
          </wp:positionV>
          <wp:extent cx="1518285" cy="330835"/>
          <wp:effectExtent l="0" t="0" r="5715" b="0"/>
          <wp:wrapThrough wrapText="bothSides">
            <wp:wrapPolygon edited="0">
              <wp:start x="813" y="0"/>
              <wp:lineTo x="0" y="3731"/>
              <wp:lineTo x="0" y="13681"/>
              <wp:lineTo x="1355" y="19900"/>
              <wp:lineTo x="5149" y="19900"/>
              <wp:lineTo x="21410" y="18656"/>
              <wp:lineTo x="21410" y="6219"/>
              <wp:lineTo x="3794" y="0"/>
              <wp:lineTo x="813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285" cy="330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B54BE">
      <w:rPr>
        <w:rFonts w:ascii="Arial" w:hAnsi="Arial" w:cs="Arial"/>
        <w:b/>
        <w:sz w:val="28"/>
      </w:rPr>
      <w:t>Motel</w:t>
    </w:r>
    <w:r w:rsidR="0012035B" w:rsidRPr="0012035B">
      <w:rPr>
        <w:rFonts w:ascii="Arial" w:hAnsi="Arial" w:cs="Arial"/>
        <w:b/>
        <w:sz w:val="28"/>
      </w:rPr>
      <w:t xml:space="preserve"> Services: Client Surve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A702D"/>
    <w:multiLevelType w:val="hybridMultilevel"/>
    <w:tmpl w:val="64D6C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tbQ0s7QwNjUytjBR0lEKTi0uzszPAykwqgUADtBQXiwAAAA="/>
  </w:docVars>
  <w:rsids>
    <w:rsidRoot w:val="0012035B"/>
    <w:rsid w:val="00052602"/>
    <w:rsid w:val="0012035B"/>
    <w:rsid w:val="00127F47"/>
    <w:rsid w:val="00385C3E"/>
    <w:rsid w:val="003C0BC2"/>
    <w:rsid w:val="004B7A3E"/>
    <w:rsid w:val="00517424"/>
    <w:rsid w:val="00596AC2"/>
    <w:rsid w:val="00644C8C"/>
    <w:rsid w:val="007E4B43"/>
    <w:rsid w:val="00946555"/>
    <w:rsid w:val="00A36689"/>
    <w:rsid w:val="00AA1EB9"/>
    <w:rsid w:val="00B67268"/>
    <w:rsid w:val="00B770F9"/>
    <w:rsid w:val="00BB54BE"/>
    <w:rsid w:val="00E37802"/>
    <w:rsid w:val="00E92B5D"/>
    <w:rsid w:val="00F10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8</Words>
  <Characters>6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ellow Pages Group / Groupe Pages Jaunes</Company>
  <LinksUpToDate>false</LinksUpToDate>
  <CharactersWithSpaces>7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Thomson</dc:creator>
  <cp:lastModifiedBy>Alex Hudson</cp:lastModifiedBy>
  <cp:revision>2</cp:revision>
  <dcterms:created xsi:type="dcterms:W3CDTF">2016-11-28T18:03:00Z</dcterms:created>
  <dcterms:modified xsi:type="dcterms:W3CDTF">2016-11-28T18:03:00Z</dcterms:modified>
</cp:coreProperties>
</file>